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be42d2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3971438d-6018-42c6-afaa-1b4ae9020ebc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a479da4b-7a01-4b11-a872-487477c36485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4:09:09Z</dcterms:created>
  <dcterms:modified xsi:type="dcterms:W3CDTF">2023-07-02T14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